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868551" w14:textId="77777777" w:rsidR="00AB4EE8" w:rsidRDefault="00291A0C">
      <w:pPr>
        <w:pStyle w:val="Heading1"/>
      </w:pPr>
      <w:bookmarkStart w:id="0" w:name="business-requirements-document-brd"/>
      <w:r>
        <w:t>Business Requirements Document (BRD)</w:t>
      </w:r>
    </w:p>
    <w:p w14:paraId="68B56F88" w14:textId="77777777" w:rsidR="00AB4EE8" w:rsidRDefault="00291A0C">
      <w:pPr>
        <w:pStyle w:val="FirstParagraph"/>
      </w:pPr>
      <w:r>
        <w:rPr>
          <w:b/>
          <w:bCs/>
        </w:rPr>
        <w:t>Project Name:</w:t>
      </w:r>
      <w:r>
        <w:t xml:space="preserve"> Power BI Consumer &amp; Sales Insights Dashboard</w:t>
      </w:r>
      <w:r>
        <w:br/>
      </w:r>
      <w:r>
        <w:rPr>
          <w:b/>
          <w:bCs/>
        </w:rPr>
        <w:t>Prepared By:</w:t>
      </w:r>
      <w:r>
        <w:t xml:space="preserve"> Shahana Sherin</w:t>
      </w:r>
      <w:r>
        <w:br/>
      </w:r>
      <w:r>
        <w:rPr>
          <w:b/>
          <w:bCs/>
        </w:rPr>
        <w:t>Date:</w:t>
      </w:r>
      <w:r>
        <w:t xml:space="preserve"> 23/10/2025</w:t>
      </w:r>
      <w:r>
        <w:br/>
      </w:r>
      <w:r>
        <w:rPr>
          <w:b/>
          <w:bCs/>
        </w:rPr>
        <w:t>Project Sponsor / Business Owner:</w:t>
      </w:r>
      <w:r>
        <w:t xml:space="preserve"> Sales &amp; Marketing Team</w:t>
      </w:r>
      <w:r>
        <w:br/>
      </w:r>
      <w:r>
        <w:rPr>
          <w:b/>
          <w:bCs/>
        </w:rPr>
        <w:t>Version:</w:t>
      </w:r>
      <w:r>
        <w:t xml:space="preserve"> 1.0</w:t>
      </w:r>
    </w:p>
    <w:p w14:paraId="13849EF5" w14:textId="77777777" w:rsidR="00AB4EE8" w:rsidRDefault="00291A0C">
      <w:r>
        <w:pict w14:anchorId="285D2542">
          <v:rect id="_x0000_i1025" style="width:0;height:1.5pt" o:hralign="center" o:hrstd="t" o:hr="t"/>
        </w:pict>
      </w:r>
    </w:p>
    <w:p w14:paraId="61D2DBB8" w14:textId="77777777" w:rsidR="00AB4EE8" w:rsidRDefault="00291A0C">
      <w:pPr>
        <w:pStyle w:val="Heading2"/>
      </w:pPr>
      <w:bookmarkStart w:id="1" w:name="business-objective"/>
      <w:r>
        <w:t>1. Business Objective</w:t>
      </w:r>
    </w:p>
    <w:p w14:paraId="47AD19A2" w14:textId="77777777" w:rsidR="00565F66" w:rsidRDefault="00291A0C">
      <w:pPr>
        <w:pStyle w:val="FirstParagraph"/>
      </w:pPr>
      <w:r>
        <w:t>The objective of this project is to:</w:t>
      </w:r>
    </w:p>
    <w:p w14:paraId="3766E8EA" w14:textId="7FAA69E3" w:rsidR="00565F66" w:rsidRDefault="00291A0C">
      <w:pPr>
        <w:pStyle w:val="FirstParagraph"/>
      </w:pPr>
      <w:r>
        <w:t xml:space="preserve"> 1. Analyze sales data across multiple products, regions, and channels.</w:t>
      </w:r>
    </w:p>
    <w:p w14:paraId="24F3C89F" w14:textId="77777777" w:rsidR="00565F66" w:rsidRDefault="00291A0C">
      <w:pPr>
        <w:pStyle w:val="FirstParagraph"/>
      </w:pPr>
      <w:r>
        <w:t xml:space="preserve"> 2. Identify top-performing products, variants, and categories. </w:t>
      </w:r>
    </w:p>
    <w:p w14:paraId="365F436C" w14:textId="56BD328B" w:rsidR="00565F66" w:rsidRDefault="00565F66">
      <w:pPr>
        <w:pStyle w:val="FirstParagraph"/>
      </w:pPr>
      <w:r>
        <w:t xml:space="preserve"> </w:t>
      </w:r>
      <w:r w:rsidR="00291A0C">
        <w:t>3. Understand customer behavior and market performance for strategic decisions.</w:t>
      </w:r>
    </w:p>
    <w:p w14:paraId="7143FCF4" w14:textId="3348DE68" w:rsidR="00AB4EE8" w:rsidRDefault="00565F66">
      <w:pPr>
        <w:pStyle w:val="FirstParagraph"/>
      </w:pPr>
      <w:r>
        <w:t xml:space="preserve"> </w:t>
      </w:r>
      <w:r w:rsidR="00291A0C">
        <w:t>4. En</w:t>
      </w:r>
      <w:r w:rsidR="00291A0C">
        <w:t>able data-driven decisions for marketing, sales, and inventory planning.</w:t>
      </w:r>
    </w:p>
    <w:p w14:paraId="584C180C" w14:textId="77777777" w:rsidR="00AB4EE8" w:rsidRDefault="00291A0C">
      <w:r>
        <w:pict w14:anchorId="186B0A67">
          <v:rect id="_x0000_i1026" style="width:0;height:1.5pt" o:hralign="center" o:hrstd="t" o:hr="t"/>
        </w:pict>
      </w:r>
    </w:p>
    <w:p w14:paraId="7A43647D" w14:textId="77777777" w:rsidR="00AB4EE8" w:rsidRDefault="00291A0C">
      <w:pPr>
        <w:pStyle w:val="Heading2"/>
      </w:pPr>
      <w:bookmarkStart w:id="2" w:name="project-scope"/>
      <w:bookmarkEnd w:id="1"/>
      <w:r>
        <w:t>2. Project Scope</w:t>
      </w:r>
    </w:p>
    <w:p w14:paraId="5C2F678A" w14:textId="77777777" w:rsidR="00565F66" w:rsidRDefault="00291A0C">
      <w:pPr>
        <w:pStyle w:val="FirstParagraph"/>
      </w:pPr>
      <w:r>
        <w:rPr>
          <w:b/>
          <w:bCs/>
        </w:rPr>
        <w:t>In Scope:</w:t>
      </w:r>
      <w:r>
        <w:t xml:space="preserve"> - Create three insight pages in Power BI:</w:t>
      </w:r>
    </w:p>
    <w:p w14:paraId="2C7BABCD" w14:textId="77777777" w:rsidR="00565F66" w:rsidRDefault="00291A0C">
      <w:pPr>
        <w:pStyle w:val="FirstParagraph"/>
      </w:pPr>
      <w:r>
        <w:t xml:space="preserve"> 1. Sales Overview – Overall sales trends and revenue.</w:t>
      </w:r>
    </w:p>
    <w:p w14:paraId="3BF4D528" w14:textId="77777777" w:rsidR="00565F66" w:rsidRDefault="00291A0C">
      <w:pPr>
        <w:pStyle w:val="FirstParagraph"/>
      </w:pPr>
      <w:r>
        <w:t xml:space="preserve"> 2. Product Performance – Product, category, variant insigh</w:t>
      </w:r>
      <w:r>
        <w:t>ts.</w:t>
      </w:r>
    </w:p>
    <w:p w14:paraId="03E0B92E" w14:textId="77777777" w:rsidR="00565F66" w:rsidRDefault="00291A0C">
      <w:pPr>
        <w:pStyle w:val="FirstParagraph"/>
      </w:pPr>
      <w:r>
        <w:t xml:space="preserve"> 3. Customer &amp; Market Insights – Customer, region, market trends. </w:t>
      </w:r>
    </w:p>
    <w:p w14:paraId="06731157" w14:textId="7AAE1822" w:rsidR="00AB4EE8" w:rsidRDefault="00291A0C">
      <w:pPr>
        <w:pStyle w:val="FirstParagraph"/>
      </w:pPr>
      <w:r>
        <w:t xml:space="preserve"> Integrate three data sources: - Fact Table: Sales (900,000+ rows) - Product Table: Product details (398 rows) - Customer Table: Customer details (210 rows) - Implement interactive slice</w:t>
      </w:r>
      <w:r>
        <w:t>rs for filtering by product, region, channel, and month. - Create DAX measures like Total Revenue, Total Quantity, Average Revenue per Customer.</w:t>
      </w:r>
    </w:p>
    <w:p w14:paraId="076CE8E3" w14:textId="5F2CD1AE" w:rsidR="00AB4EE8" w:rsidRDefault="00291A0C">
      <w:pPr>
        <w:pStyle w:val="BodyText"/>
      </w:pPr>
      <w:r>
        <w:rPr>
          <w:b/>
          <w:bCs/>
        </w:rPr>
        <w:t>Out of Scope:</w:t>
      </w:r>
      <w:r>
        <w:t xml:space="preserve"> - Predictive analytics or forecasting. - External data integration beyond provided sources. - Adv</w:t>
      </w:r>
      <w:r>
        <w:t>anced AI-powered insights.</w:t>
      </w:r>
    </w:p>
    <w:p w14:paraId="5574F459" w14:textId="02CEE901" w:rsidR="00565F66" w:rsidRDefault="00565F66">
      <w:pPr>
        <w:pStyle w:val="BodyText"/>
      </w:pPr>
    </w:p>
    <w:p w14:paraId="56CD89B4" w14:textId="77777777" w:rsidR="00565F66" w:rsidRDefault="00565F66">
      <w:pPr>
        <w:pStyle w:val="BodyText"/>
      </w:pPr>
    </w:p>
    <w:p w14:paraId="782EFB5E" w14:textId="77777777" w:rsidR="00AB4EE8" w:rsidRDefault="00291A0C">
      <w:r>
        <w:pict w14:anchorId="5D7AD873">
          <v:rect id="_x0000_i1027" style="width:0;height:1.5pt" o:hralign="center" o:hrstd="t" o:hr="t"/>
        </w:pict>
      </w:r>
    </w:p>
    <w:p w14:paraId="3D6E3A1D" w14:textId="77777777" w:rsidR="00AB4EE8" w:rsidRDefault="00291A0C">
      <w:pPr>
        <w:pStyle w:val="Heading2"/>
      </w:pPr>
      <w:bookmarkStart w:id="3" w:name="stakeholders"/>
      <w:bookmarkEnd w:id="2"/>
      <w:r>
        <w:lastRenderedPageBreak/>
        <w:t>3. Stakeholder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73"/>
        <w:gridCol w:w="4174"/>
        <w:gridCol w:w="3929"/>
      </w:tblGrid>
      <w:tr w:rsidR="00AB4EE8" w14:paraId="0E904208" w14:textId="77777777" w:rsidTr="00AB4E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18" w:type="dxa"/>
          </w:tcPr>
          <w:p w14:paraId="48B832D7" w14:textId="77777777" w:rsidR="00AB4EE8" w:rsidRDefault="00291A0C">
            <w:pPr>
              <w:pStyle w:val="Compact"/>
            </w:pPr>
            <w:r>
              <w:t>Role</w:t>
            </w:r>
          </w:p>
        </w:tc>
        <w:tc>
          <w:tcPr>
            <w:tcW w:w="3452" w:type="dxa"/>
          </w:tcPr>
          <w:p w14:paraId="5D8346CF" w14:textId="77777777" w:rsidR="00AB4EE8" w:rsidRDefault="00291A0C">
            <w:pPr>
              <w:pStyle w:val="Compact"/>
            </w:pPr>
            <w:r>
              <w:t>Name / Department</w:t>
            </w:r>
          </w:p>
        </w:tc>
        <w:tc>
          <w:tcPr>
            <w:tcW w:w="3249" w:type="dxa"/>
          </w:tcPr>
          <w:p w14:paraId="104051D6" w14:textId="77777777" w:rsidR="00AB4EE8" w:rsidRDefault="00291A0C">
            <w:pPr>
              <w:pStyle w:val="Compact"/>
            </w:pPr>
            <w:r>
              <w:t>Responsibility</w:t>
            </w:r>
          </w:p>
        </w:tc>
      </w:tr>
      <w:tr w:rsidR="00AB4EE8" w14:paraId="21D35947" w14:textId="77777777">
        <w:tc>
          <w:tcPr>
            <w:tcW w:w="1218" w:type="dxa"/>
          </w:tcPr>
          <w:p w14:paraId="4F41E4BA" w14:textId="77777777" w:rsidR="00AB4EE8" w:rsidRDefault="00291A0C">
            <w:pPr>
              <w:pStyle w:val="Compact"/>
            </w:pPr>
            <w:r>
              <w:t>Project Sponsor</w:t>
            </w:r>
          </w:p>
        </w:tc>
        <w:tc>
          <w:tcPr>
            <w:tcW w:w="3452" w:type="dxa"/>
          </w:tcPr>
          <w:p w14:paraId="2DF099C6" w14:textId="77777777" w:rsidR="00AB4EE8" w:rsidRDefault="00291A0C">
            <w:pPr>
              <w:pStyle w:val="Compact"/>
            </w:pPr>
            <w:r>
              <w:t>Sales Head</w:t>
            </w:r>
          </w:p>
        </w:tc>
        <w:tc>
          <w:tcPr>
            <w:tcW w:w="3249" w:type="dxa"/>
          </w:tcPr>
          <w:p w14:paraId="0248117B" w14:textId="77777777" w:rsidR="00AB4EE8" w:rsidRDefault="00291A0C">
            <w:pPr>
              <w:pStyle w:val="Compact"/>
            </w:pPr>
            <w:r>
              <w:t>Approve requirements, review reports</w:t>
            </w:r>
          </w:p>
        </w:tc>
      </w:tr>
      <w:tr w:rsidR="00AB4EE8" w14:paraId="5193FD6B" w14:textId="77777777">
        <w:tc>
          <w:tcPr>
            <w:tcW w:w="1218" w:type="dxa"/>
          </w:tcPr>
          <w:p w14:paraId="4414B81C" w14:textId="77777777" w:rsidR="00AB4EE8" w:rsidRDefault="00291A0C">
            <w:pPr>
              <w:pStyle w:val="Compact"/>
            </w:pPr>
            <w:r>
              <w:t>Business Analyst</w:t>
            </w:r>
          </w:p>
        </w:tc>
        <w:tc>
          <w:tcPr>
            <w:tcW w:w="3452" w:type="dxa"/>
          </w:tcPr>
          <w:p w14:paraId="69E7E74E" w14:textId="77777777" w:rsidR="00AB4EE8" w:rsidRDefault="00291A0C">
            <w:pPr>
              <w:pStyle w:val="Compact"/>
            </w:pPr>
            <w:r>
              <w:t>Shahana Sherin</w:t>
            </w:r>
          </w:p>
        </w:tc>
        <w:tc>
          <w:tcPr>
            <w:tcW w:w="3249" w:type="dxa"/>
          </w:tcPr>
          <w:p w14:paraId="00A19313" w14:textId="77777777" w:rsidR="00AB4EE8" w:rsidRDefault="00291A0C">
            <w:pPr>
              <w:pStyle w:val="Compact"/>
            </w:pPr>
            <w:r>
              <w:t>Gather requirements, create BRD</w:t>
            </w:r>
          </w:p>
        </w:tc>
      </w:tr>
      <w:tr w:rsidR="00AB4EE8" w14:paraId="55F00C9B" w14:textId="77777777">
        <w:tc>
          <w:tcPr>
            <w:tcW w:w="1218" w:type="dxa"/>
          </w:tcPr>
          <w:p w14:paraId="356DD095" w14:textId="77777777" w:rsidR="00AB4EE8" w:rsidRDefault="00291A0C">
            <w:pPr>
              <w:pStyle w:val="Compact"/>
            </w:pPr>
            <w:r>
              <w:t>BI Developer</w:t>
            </w:r>
          </w:p>
        </w:tc>
        <w:tc>
          <w:tcPr>
            <w:tcW w:w="3452" w:type="dxa"/>
          </w:tcPr>
          <w:p w14:paraId="50E7B9D9" w14:textId="77777777" w:rsidR="00AB4EE8" w:rsidRDefault="00291A0C">
            <w:pPr>
              <w:pStyle w:val="Compact"/>
            </w:pPr>
            <w:r>
              <w:t>Shahana Sherin / Team</w:t>
            </w:r>
          </w:p>
        </w:tc>
        <w:tc>
          <w:tcPr>
            <w:tcW w:w="3249" w:type="dxa"/>
          </w:tcPr>
          <w:p w14:paraId="64D18BE0" w14:textId="77777777" w:rsidR="00AB4EE8" w:rsidRDefault="00291A0C">
            <w:pPr>
              <w:pStyle w:val="Compact"/>
            </w:pPr>
            <w:r>
              <w:t>Build dashboards, create measures</w:t>
            </w:r>
          </w:p>
        </w:tc>
      </w:tr>
      <w:tr w:rsidR="00AB4EE8" w14:paraId="3D30CD0B" w14:textId="77777777">
        <w:tc>
          <w:tcPr>
            <w:tcW w:w="1218" w:type="dxa"/>
          </w:tcPr>
          <w:p w14:paraId="7520764A" w14:textId="77777777" w:rsidR="00AB4EE8" w:rsidRDefault="00291A0C">
            <w:pPr>
              <w:pStyle w:val="Compact"/>
            </w:pPr>
            <w:r>
              <w:t>End Users</w:t>
            </w:r>
          </w:p>
        </w:tc>
        <w:tc>
          <w:tcPr>
            <w:tcW w:w="3452" w:type="dxa"/>
          </w:tcPr>
          <w:p w14:paraId="7966E8DE" w14:textId="77777777" w:rsidR="00AB4EE8" w:rsidRDefault="00291A0C">
            <w:pPr>
              <w:pStyle w:val="Compact"/>
            </w:pPr>
            <w:r>
              <w:t>Marketing &amp; Sales Team</w:t>
            </w:r>
          </w:p>
        </w:tc>
        <w:tc>
          <w:tcPr>
            <w:tcW w:w="3249" w:type="dxa"/>
          </w:tcPr>
          <w:p w14:paraId="7C0093BE" w14:textId="77777777" w:rsidR="00AB4EE8" w:rsidRDefault="00291A0C">
            <w:pPr>
              <w:pStyle w:val="Compact"/>
            </w:pPr>
            <w:r>
              <w:t>Use dashboards for decision making</w:t>
            </w:r>
          </w:p>
        </w:tc>
      </w:tr>
      <w:tr w:rsidR="00AB4EE8" w14:paraId="3627A5CA" w14:textId="77777777">
        <w:tc>
          <w:tcPr>
            <w:tcW w:w="1218" w:type="dxa"/>
          </w:tcPr>
          <w:p w14:paraId="143703ED" w14:textId="77777777" w:rsidR="00AB4EE8" w:rsidRDefault="00291A0C">
            <w:pPr>
              <w:pStyle w:val="Compact"/>
            </w:pPr>
            <w:r>
              <w:t>Data Owner</w:t>
            </w:r>
          </w:p>
        </w:tc>
        <w:tc>
          <w:tcPr>
            <w:tcW w:w="3452" w:type="dxa"/>
          </w:tcPr>
          <w:p w14:paraId="1D9E6847" w14:textId="77777777" w:rsidR="00AB4EE8" w:rsidRDefault="00291A0C">
            <w:pPr>
              <w:pStyle w:val="Compact"/>
            </w:pPr>
            <w:r>
              <w:t>Data Team</w:t>
            </w:r>
          </w:p>
        </w:tc>
        <w:tc>
          <w:tcPr>
            <w:tcW w:w="3249" w:type="dxa"/>
          </w:tcPr>
          <w:p w14:paraId="611322B7" w14:textId="77777777" w:rsidR="00AB4EE8" w:rsidRDefault="00291A0C">
            <w:pPr>
              <w:pStyle w:val="Compact"/>
            </w:pPr>
            <w:r>
              <w:t>Provide accurate data</w:t>
            </w:r>
          </w:p>
        </w:tc>
      </w:tr>
    </w:tbl>
    <w:p w14:paraId="2A101206" w14:textId="77777777" w:rsidR="00AB4EE8" w:rsidRDefault="00291A0C">
      <w:r>
        <w:pict w14:anchorId="4CCE951C">
          <v:rect id="_x0000_i1028" style="width:0;height:1.5pt" o:hralign="center" o:hrstd="t" o:hr="t"/>
        </w:pict>
      </w:r>
    </w:p>
    <w:p w14:paraId="45902946" w14:textId="77777777" w:rsidR="00AB4EE8" w:rsidRDefault="00291A0C">
      <w:pPr>
        <w:pStyle w:val="Heading2"/>
      </w:pPr>
      <w:bookmarkStart w:id="4" w:name="requirements"/>
      <w:bookmarkEnd w:id="3"/>
      <w:r>
        <w:t>4. Requirements</w:t>
      </w:r>
    </w:p>
    <w:p w14:paraId="468C4C01" w14:textId="77777777" w:rsidR="00AB4EE8" w:rsidRDefault="00291A0C">
      <w:pPr>
        <w:pStyle w:val="FirstParagraph"/>
      </w:pPr>
      <w:r>
        <w:rPr>
          <w:b/>
          <w:bCs/>
        </w:rPr>
        <w:t>Functional Requirements:</w:t>
      </w:r>
      <w:r>
        <w:t xml:space="preserve"> 1. Display total revenue and total quantity</w:t>
      </w:r>
      <w:r>
        <w:t xml:space="preserve"> on Sales Overview page. 2. Show top-performing products and variants by revenue and quantity. 3. Show monthly and quarterly sales trends. 4. Map sales by region, market, and sub_zone. 5. Enable filtering by product, category, region, market, channel, and </w:t>
      </w:r>
      <w:r>
        <w:t>month. 6. Show customer-level insights, including top customers by revenue and platform.</w:t>
      </w:r>
    </w:p>
    <w:p w14:paraId="0F4C9995" w14:textId="77777777" w:rsidR="00AB4EE8" w:rsidRDefault="00291A0C">
      <w:pPr>
        <w:pStyle w:val="BodyText"/>
      </w:pPr>
      <w:r>
        <w:rPr>
          <w:b/>
          <w:bCs/>
        </w:rPr>
        <w:t>Non-Functional Requirements:</w:t>
      </w:r>
      <w:r>
        <w:t xml:space="preserve"> - Dashboard should load under 5 seconds. - UI must be intuitive, clean, and interactive. - Data should update automatically with source re</w:t>
      </w:r>
      <w:r>
        <w:t>fresh.</w:t>
      </w:r>
    </w:p>
    <w:p w14:paraId="08ACAD18" w14:textId="77777777" w:rsidR="00AB4EE8" w:rsidRDefault="00291A0C">
      <w:r>
        <w:pict w14:anchorId="2C3B2B24">
          <v:rect id="_x0000_i1029" style="width:0;height:1.5pt" o:hralign="center" o:hrstd="t" o:hr="t"/>
        </w:pict>
      </w:r>
    </w:p>
    <w:p w14:paraId="63791B87" w14:textId="77777777" w:rsidR="00AB4EE8" w:rsidRDefault="00291A0C">
      <w:pPr>
        <w:pStyle w:val="Heading2"/>
      </w:pPr>
      <w:bookmarkStart w:id="5" w:name="data-requirements"/>
      <w:bookmarkEnd w:id="4"/>
      <w:r>
        <w:t>5. Data Requirement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831"/>
        <w:gridCol w:w="3830"/>
        <w:gridCol w:w="1915"/>
      </w:tblGrid>
      <w:tr w:rsidR="00AB4EE8" w14:paraId="2C6643EB" w14:textId="77777777" w:rsidTr="00AB4E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168" w:type="dxa"/>
          </w:tcPr>
          <w:p w14:paraId="3821F185" w14:textId="77777777" w:rsidR="00AB4EE8" w:rsidRDefault="00291A0C">
            <w:pPr>
              <w:pStyle w:val="Compact"/>
            </w:pPr>
            <w:r>
              <w:t>Table Name</w:t>
            </w:r>
          </w:p>
        </w:tc>
        <w:tc>
          <w:tcPr>
            <w:tcW w:w="3168" w:type="dxa"/>
          </w:tcPr>
          <w:p w14:paraId="093B4F3D" w14:textId="77777777" w:rsidR="00AB4EE8" w:rsidRDefault="00291A0C">
            <w:pPr>
              <w:pStyle w:val="Compact"/>
            </w:pPr>
            <w:r>
              <w:t>Description</w:t>
            </w:r>
          </w:p>
        </w:tc>
        <w:tc>
          <w:tcPr>
            <w:tcW w:w="1584" w:type="dxa"/>
          </w:tcPr>
          <w:p w14:paraId="435B9B6C" w14:textId="77777777" w:rsidR="00AB4EE8" w:rsidRDefault="00291A0C">
            <w:pPr>
              <w:pStyle w:val="Compact"/>
            </w:pPr>
            <w:r>
              <w:t>Rows</w:t>
            </w:r>
          </w:p>
        </w:tc>
      </w:tr>
      <w:tr w:rsidR="00AB4EE8" w14:paraId="6A2F8D06" w14:textId="77777777">
        <w:tc>
          <w:tcPr>
            <w:tcW w:w="3168" w:type="dxa"/>
          </w:tcPr>
          <w:p w14:paraId="6A48655C" w14:textId="77777777" w:rsidR="00AB4EE8" w:rsidRDefault="00291A0C">
            <w:pPr>
              <w:pStyle w:val="Compact"/>
            </w:pPr>
            <w:r>
              <w:t>FactSales</w:t>
            </w:r>
          </w:p>
        </w:tc>
        <w:tc>
          <w:tcPr>
            <w:tcW w:w="3168" w:type="dxa"/>
          </w:tcPr>
          <w:p w14:paraId="76657633" w14:textId="77777777" w:rsidR="00AB4EE8" w:rsidRDefault="00291A0C">
            <w:pPr>
              <w:pStyle w:val="Compact"/>
            </w:pPr>
            <w:r>
              <w:t>Sales transactions with product &amp; customer code</w:t>
            </w:r>
          </w:p>
        </w:tc>
        <w:tc>
          <w:tcPr>
            <w:tcW w:w="1584" w:type="dxa"/>
          </w:tcPr>
          <w:p w14:paraId="2D74856E" w14:textId="77777777" w:rsidR="00AB4EE8" w:rsidRDefault="00291A0C">
            <w:pPr>
              <w:pStyle w:val="Compact"/>
            </w:pPr>
            <w:r>
              <w:t>900,000+</w:t>
            </w:r>
          </w:p>
        </w:tc>
      </w:tr>
      <w:tr w:rsidR="00AB4EE8" w14:paraId="0D569021" w14:textId="77777777">
        <w:tc>
          <w:tcPr>
            <w:tcW w:w="3168" w:type="dxa"/>
          </w:tcPr>
          <w:p w14:paraId="3D4204A2" w14:textId="77777777" w:rsidR="00AB4EE8" w:rsidRDefault="00291A0C">
            <w:pPr>
              <w:pStyle w:val="Compact"/>
            </w:pPr>
            <w:r>
              <w:t>Product Dimension</w:t>
            </w:r>
          </w:p>
        </w:tc>
        <w:tc>
          <w:tcPr>
            <w:tcW w:w="3168" w:type="dxa"/>
          </w:tcPr>
          <w:p w14:paraId="28B89272" w14:textId="77777777" w:rsidR="00AB4EE8" w:rsidRDefault="00291A0C">
            <w:pPr>
              <w:pStyle w:val="Compact"/>
            </w:pPr>
            <w:r>
              <w:t>Product details including division, category, variant</w:t>
            </w:r>
          </w:p>
        </w:tc>
        <w:tc>
          <w:tcPr>
            <w:tcW w:w="1584" w:type="dxa"/>
          </w:tcPr>
          <w:p w14:paraId="4BD6DFDA" w14:textId="77777777" w:rsidR="00AB4EE8" w:rsidRDefault="00291A0C">
            <w:pPr>
              <w:pStyle w:val="Compact"/>
            </w:pPr>
            <w:r>
              <w:t>398</w:t>
            </w:r>
          </w:p>
        </w:tc>
      </w:tr>
      <w:tr w:rsidR="00AB4EE8" w14:paraId="7E2FD8E5" w14:textId="77777777">
        <w:tc>
          <w:tcPr>
            <w:tcW w:w="3168" w:type="dxa"/>
          </w:tcPr>
          <w:p w14:paraId="4CE404F9" w14:textId="77777777" w:rsidR="00AB4EE8" w:rsidRDefault="00291A0C">
            <w:pPr>
              <w:pStyle w:val="Compact"/>
            </w:pPr>
            <w:r>
              <w:t>Customer Dimension</w:t>
            </w:r>
          </w:p>
        </w:tc>
        <w:tc>
          <w:tcPr>
            <w:tcW w:w="3168" w:type="dxa"/>
          </w:tcPr>
          <w:p w14:paraId="629FAD21" w14:textId="77777777" w:rsidR="00AB4EE8" w:rsidRDefault="00291A0C">
            <w:pPr>
              <w:pStyle w:val="Compact"/>
            </w:pPr>
            <w:r>
              <w:t>Customer details including region, market, platform, channel</w:t>
            </w:r>
          </w:p>
        </w:tc>
        <w:tc>
          <w:tcPr>
            <w:tcW w:w="1584" w:type="dxa"/>
          </w:tcPr>
          <w:p w14:paraId="22C1C1AD" w14:textId="77777777" w:rsidR="00AB4EE8" w:rsidRDefault="00291A0C">
            <w:pPr>
              <w:pStyle w:val="Compact"/>
            </w:pPr>
            <w:r>
              <w:t>210</w:t>
            </w:r>
          </w:p>
        </w:tc>
      </w:tr>
    </w:tbl>
    <w:p w14:paraId="0CA0BB3C" w14:textId="77777777" w:rsidR="00AB4EE8" w:rsidRDefault="00291A0C">
      <w:pPr>
        <w:pStyle w:val="BodyText"/>
      </w:pPr>
      <w:r>
        <w:rPr>
          <w:b/>
          <w:bCs/>
        </w:rPr>
        <w:t>Key Fields:</w:t>
      </w:r>
      <w:r>
        <w:t xml:space="preserve"> - FactSales: product_code, customer_code, sales_date, quantity, gross_price - Product Dimension: product_code, division, category, variant - Customer Dimension: customer_code, re</w:t>
      </w:r>
      <w:r>
        <w:t>gion, market, sub_zone, platform, channel</w:t>
      </w:r>
    </w:p>
    <w:p w14:paraId="0D3BB1F6" w14:textId="77777777" w:rsidR="00AB4EE8" w:rsidRDefault="00291A0C">
      <w:r>
        <w:pict w14:anchorId="74F2C0FE">
          <v:rect id="_x0000_i1030" style="width:0;height:1.5pt" o:hralign="center" o:hrstd="t" o:hr="t"/>
        </w:pict>
      </w:r>
    </w:p>
    <w:p w14:paraId="4626D095" w14:textId="77777777" w:rsidR="00AB4EE8" w:rsidRDefault="00291A0C">
      <w:pPr>
        <w:pStyle w:val="Heading2"/>
      </w:pPr>
      <w:bookmarkStart w:id="6" w:name="dashboard-insight-pages"/>
      <w:bookmarkEnd w:id="5"/>
      <w:r>
        <w:t>6. Dashboard / Insight Page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107"/>
        <w:gridCol w:w="1532"/>
        <w:gridCol w:w="4214"/>
        <w:gridCol w:w="1723"/>
      </w:tblGrid>
      <w:tr w:rsidR="00AB4EE8" w14:paraId="6C5DB388" w14:textId="77777777" w:rsidTr="00AB4E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42" w:type="dxa"/>
          </w:tcPr>
          <w:p w14:paraId="5A1CB008" w14:textId="77777777" w:rsidR="00AB4EE8" w:rsidRDefault="00291A0C">
            <w:pPr>
              <w:pStyle w:val="Compact"/>
            </w:pPr>
            <w:r>
              <w:t>Page Name</w:t>
            </w:r>
          </w:p>
        </w:tc>
        <w:tc>
          <w:tcPr>
            <w:tcW w:w="1267" w:type="dxa"/>
          </w:tcPr>
          <w:p w14:paraId="1999FCD3" w14:textId="77777777" w:rsidR="00AB4EE8" w:rsidRDefault="00291A0C">
            <w:pPr>
              <w:pStyle w:val="Compact"/>
            </w:pPr>
            <w:r>
              <w:t>Purpose</w:t>
            </w:r>
          </w:p>
        </w:tc>
        <w:tc>
          <w:tcPr>
            <w:tcW w:w="3484" w:type="dxa"/>
          </w:tcPr>
          <w:p w14:paraId="4384DCEE" w14:textId="77777777" w:rsidR="00AB4EE8" w:rsidRDefault="00291A0C">
            <w:pPr>
              <w:pStyle w:val="Compact"/>
            </w:pPr>
            <w:r>
              <w:t>Key Questions / Metrics</w:t>
            </w:r>
          </w:p>
        </w:tc>
        <w:tc>
          <w:tcPr>
            <w:tcW w:w="1425" w:type="dxa"/>
          </w:tcPr>
          <w:p w14:paraId="5B1C6BBA" w14:textId="77777777" w:rsidR="00AB4EE8" w:rsidRDefault="00291A0C">
            <w:pPr>
              <w:pStyle w:val="Compact"/>
            </w:pPr>
            <w:r>
              <w:t>Visuals</w:t>
            </w:r>
          </w:p>
        </w:tc>
      </w:tr>
      <w:tr w:rsidR="00AB4EE8" w14:paraId="0CE7C659" w14:textId="77777777">
        <w:tc>
          <w:tcPr>
            <w:tcW w:w="1742" w:type="dxa"/>
          </w:tcPr>
          <w:p w14:paraId="61BD5700" w14:textId="77777777" w:rsidR="00AB4EE8" w:rsidRDefault="00291A0C">
            <w:pPr>
              <w:pStyle w:val="Compact"/>
            </w:pPr>
            <w:r>
              <w:t>Sales Overview</w:t>
            </w:r>
          </w:p>
        </w:tc>
        <w:tc>
          <w:tcPr>
            <w:tcW w:w="1267" w:type="dxa"/>
          </w:tcPr>
          <w:p w14:paraId="37BF78BC" w14:textId="77777777" w:rsidR="00AB4EE8" w:rsidRDefault="00291A0C">
            <w:pPr>
              <w:pStyle w:val="Compact"/>
            </w:pPr>
            <w:r>
              <w:t xml:space="preserve">Overall sales </w:t>
            </w:r>
            <w:r>
              <w:lastRenderedPageBreak/>
              <w:t>trends &amp; revenue</w:t>
            </w:r>
          </w:p>
        </w:tc>
        <w:tc>
          <w:tcPr>
            <w:tcW w:w="3484" w:type="dxa"/>
          </w:tcPr>
          <w:p w14:paraId="4787A70D" w14:textId="77777777" w:rsidR="00AB4EE8" w:rsidRDefault="00291A0C">
            <w:pPr>
              <w:pStyle w:val="Compact"/>
            </w:pPr>
            <w:r>
              <w:lastRenderedPageBreak/>
              <w:t xml:space="preserve">Total revenue, total quantity, top </w:t>
            </w:r>
            <w:r>
              <w:lastRenderedPageBreak/>
              <w:t>markets/products, trends</w:t>
            </w:r>
          </w:p>
        </w:tc>
        <w:tc>
          <w:tcPr>
            <w:tcW w:w="1425" w:type="dxa"/>
          </w:tcPr>
          <w:p w14:paraId="3A2086FF" w14:textId="77777777" w:rsidR="00AB4EE8" w:rsidRDefault="00291A0C">
            <w:pPr>
              <w:pStyle w:val="Compact"/>
            </w:pPr>
            <w:r>
              <w:lastRenderedPageBreak/>
              <w:t xml:space="preserve">Card, Line </w:t>
            </w:r>
            <w:r>
              <w:lastRenderedPageBreak/>
              <w:t>Chart, Bar Chart, Map</w:t>
            </w:r>
          </w:p>
        </w:tc>
      </w:tr>
      <w:tr w:rsidR="00AB4EE8" w14:paraId="22A65521" w14:textId="77777777">
        <w:tc>
          <w:tcPr>
            <w:tcW w:w="1742" w:type="dxa"/>
          </w:tcPr>
          <w:p w14:paraId="32B0F26A" w14:textId="77777777" w:rsidR="00AB4EE8" w:rsidRDefault="00291A0C">
            <w:pPr>
              <w:pStyle w:val="Compact"/>
            </w:pPr>
            <w:r>
              <w:lastRenderedPageBreak/>
              <w:t>Product Performance</w:t>
            </w:r>
          </w:p>
        </w:tc>
        <w:tc>
          <w:tcPr>
            <w:tcW w:w="1267" w:type="dxa"/>
          </w:tcPr>
          <w:p w14:paraId="49509B2F" w14:textId="77777777" w:rsidR="00AB4EE8" w:rsidRDefault="00291A0C">
            <w:pPr>
              <w:pStyle w:val="Compact"/>
            </w:pPr>
            <w:r>
              <w:t>Product-level insights</w:t>
            </w:r>
          </w:p>
        </w:tc>
        <w:tc>
          <w:tcPr>
            <w:tcW w:w="3484" w:type="dxa"/>
          </w:tcPr>
          <w:p w14:paraId="345E2946" w14:textId="77777777" w:rsidR="00AB4EE8" w:rsidRDefault="00291A0C">
            <w:pPr>
              <w:pStyle w:val="Compact"/>
            </w:pPr>
            <w:r>
              <w:t>Revenue by product, category, division, top/bottom variants</w:t>
            </w:r>
          </w:p>
        </w:tc>
        <w:tc>
          <w:tcPr>
            <w:tcW w:w="1425" w:type="dxa"/>
          </w:tcPr>
          <w:p w14:paraId="1B623C0C" w14:textId="77777777" w:rsidR="00AB4EE8" w:rsidRDefault="00291A0C">
            <w:pPr>
              <w:pStyle w:val="Compact"/>
            </w:pPr>
            <w:r>
              <w:t>Table, Bar Chart, KPI Cards</w:t>
            </w:r>
          </w:p>
        </w:tc>
      </w:tr>
      <w:tr w:rsidR="00AB4EE8" w14:paraId="03FDBA86" w14:textId="77777777">
        <w:tc>
          <w:tcPr>
            <w:tcW w:w="1742" w:type="dxa"/>
          </w:tcPr>
          <w:p w14:paraId="621C9260" w14:textId="77777777" w:rsidR="00AB4EE8" w:rsidRDefault="00291A0C">
            <w:pPr>
              <w:pStyle w:val="Compact"/>
            </w:pPr>
            <w:r>
              <w:t>Customer &amp; Market Insights</w:t>
            </w:r>
          </w:p>
        </w:tc>
        <w:tc>
          <w:tcPr>
            <w:tcW w:w="1267" w:type="dxa"/>
          </w:tcPr>
          <w:p w14:paraId="7D286056" w14:textId="77777777" w:rsidR="00AB4EE8" w:rsidRDefault="00291A0C">
            <w:pPr>
              <w:pStyle w:val="Compact"/>
            </w:pPr>
            <w:r>
              <w:t>Cus</w:t>
            </w:r>
            <w:r>
              <w:t>tomer and regional performance</w:t>
            </w:r>
          </w:p>
        </w:tc>
        <w:tc>
          <w:tcPr>
            <w:tcW w:w="3484" w:type="dxa"/>
          </w:tcPr>
          <w:p w14:paraId="1104BFED" w14:textId="77777777" w:rsidR="00AB4EE8" w:rsidRDefault="00291A0C">
            <w:pPr>
              <w:pStyle w:val="Compact"/>
            </w:pPr>
            <w:r>
              <w:t>Revenue by customer, market, region, platform, channel</w:t>
            </w:r>
          </w:p>
        </w:tc>
        <w:tc>
          <w:tcPr>
            <w:tcW w:w="1425" w:type="dxa"/>
          </w:tcPr>
          <w:p w14:paraId="7E43A429" w14:textId="77777777" w:rsidR="00AB4EE8" w:rsidRDefault="00291A0C">
            <w:pPr>
              <w:pStyle w:val="Compact"/>
            </w:pPr>
            <w:r>
              <w:t>Table, Map, Column Chart, Pie Chart</w:t>
            </w:r>
          </w:p>
        </w:tc>
      </w:tr>
    </w:tbl>
    <w:p w14:paraId="37E96373" w14:textId="77777777" w:rsidR="00AB4EE8" w:rsidRDefault="00291A0C">
      <w:r>
        <w:pict w14:anchorId="1FE2C3F7">
          <v:rect id="_x0000_i1031" style="width:0;height:1.5pt" o:hralign="center" o:hrstd="t" o:hr="t"/>
        </w:pict>
      </w:r>
    </w:p>
    <w:p w14:paraId="0F98F22C" w14:textId="77777777" w:rsidR="00AB4EE8" w:rsidRDefault="00291A0C">
      <w:pPr>
        <w:pStyle w:val="Heading2"/>
      </w:pPr>
      <w:bookmarkStart w:id="7" w:name="assumptions-constraints"/>
      <w:bookmarkEnd w:id="6"/>
      <w:r>
        <w:t>7. Assumptions &amp; Constraints</w:t>
      </w:r>
    </w:p>
    <w:p w14:paraId="798F28B8" w14:textId="77777777" w:rsidR="00AB4EE8" w:rsidRDefault="00291A0C">
      <w:pPr>
        <w:pStyle w:val="Compact"/>
        <w:numPr>
          <w:ilvl w:val="0"/>
          <w:numId w:val="2"/>
        </w:numPr>
      </w:pPr>
      <w:r>
        <w:t>Data is accurate, cleaned, and ready for import.</w:t>
      </w:r>
    </w:p>
    <w:p w14:paraId="041A1787" w14:textId="77777777" w:rsidR="00AB4EE8" w:rsidRDefault="00291A0C">
      <w:pPr>
        <w:pStyle w:val="Compact"/>
        <w:numPr>
          <w:ilvl w:val="0"/>
          <w:numId w:val="2"/>
        </w:numPr>
      </w:pPr>
      <w:r>
        <w:t>Only provided tables are used.</w:t>
      </w:r>
    </w:p>
    <w:p w14:paraId="7805531B" w14:textId="77777777" w:rsidR="00AB4EE8" w:rsidRDefault="00291A0C">
      <w:pPr>
        <w:pStyle w:val="Compact"/>
        <w:numPr>
          <w:ilvl w:val="0"/>
          <w:numId w:val="2"/>
        </w:numPr>
      </w:pPr>
      <w:r>
        <w:t>Dashboard will be viewed in Power BI Service or Desktop.</w:t>
      </w:r>
    </w:p>
    <w:p w14:paraId="7F52346E" w14:textId="77777777" w:rsidR="00AB4EE8" w:rsidRDefault="00291A0C">
      <w:pPr>
        <w:pStyle w:val="Compact"/>
        <w:numPr>
          <w:ilvl w:val="0"/>
          <w:numId w:val="2"/>
        </w:numPr>
      </w:pPr>
      <w:r>
        <w:t>Row numbers mismatch between fact and dimension tables handled by relationships in Power BI.</w:t>
      </w:r>
    </w:p>
    <w:p w14:paraId="0FB26975" w14:textId="77777777" w:rsidR="00AB4EE8" w:rsidRDefault="00291A0C">
      <w:r>
        <w:pict w14:anchorId="59849F97">
          <v:rect id="_x0000_i1032" style="width:0;height:1.5pt" o:hralign="center" o:hrstd="t" o:hr="t"/>
        </w:pict>
      </w:r>
    </w:p>
    <w:p w14:paraId="4A846CF8" w14:textId="77777777" w:rsidR="00AB4EE8" w:rsidRDefault="00291A0C">
      <w:pPr>
        <w:pStyle w:val="Heading2"/>
      </w:pPr>
      <w:bookmarkStart w:id="8" w:name="glossary-of-terms"/>
      <w:bookmarkEnd w:id="7"/>
      <w:r>
        <w:t>8. Glossary of Terms</w:t>
      </w:r>
    </w:p>
    <w:p w14:paraId="55553A2A" w14:textId="77777777" w:rsidR="00AB4EE8" w:rsidRDefault="00291A0C">
      <w:pPr>
        <w:pStyle w:val="Compact"/>
        <w:numPr>
          <w:ilvl w:val="0"/>
          <w:numId w:val="3"/>
        </w:numPr>
      </w:pPr>
      <w:r>
        <w:t>ROA: Rest of Asia</w:t>
      </w:r>
    </w:p>
    <w:p w14:paraId="41A52F74" w14:textId="77777777" w:rsidR="00AB4EE8" w:rsidRDefault="00291A0C">
      <w:pPr>
        <w:pStyle w:val="Compact"/>
        <w:numPr>
          <w:ilvl w:val="0"/>
          <w:numId w:val="3"/>
        </w:numPr>
      </w:pPr>
      <w:r>
        <w:t>ANZ: Australia &amp; New Zealand</w:t>
      </w:r>
    </w:p>
    <w:p w14:paraId="791A58F1" w14:textId="77777777" w:rsidR="00AB4EE8" w:rsidRDefault="00291A0C">
      <w:pPr>
        <w:pStyle w:val="Compact"/>
        <w:numPr>
          <w:ilvl w:val="0"/>
          <w:numId w:val="3"/>
        </w:numPr>
      </w:pPr>
      <w:r>
        <w:t>SE: S</w:t>
      </w:r>
      <w:r>
        <w:t>outhern Europe</w:t>
      </w:r>
    </w:p>
    <w:p w14:paraId="02D313A9" w14:textId="77777777" w:rsidR="00AB4EE8" w:rsidRDefault="00291A0C">
      <w:pPr>
        <w:pStyle w:val="Compact"/>
        <w:numPr>
          <w:ilvl w:val="0"/>
          <w:numId w:val="3"/>
        </w:numPr>
      </w:pPr>
      <w:r>
        <w:t>NE: Northern Europe</w:t>
      </w:r>
    </w:p>
    <w:p w14:paraId="76A5E27A" w14:textId="77777777" w:rsidR="00AB4EE8" w:rsidRDefault="00291A0C">
      <w:pPr>
        <w:pStyle w:val="Compact"/>
        <w:numPr>
          <w:ilvl w:val="0"/>
          <w:numId w:val="3"/>
        </w:numPr>
      </w:pPr>
      <w:r>
        <w:t>Variant: Product version (Standard, Plus, Premium)</w:t>
      </w:r>
    </w:p>
    <w:p w14:paraId="54EE6958" w14:textId="77777777" w:rsidR="00AB4EE8" w:rsidRDefault="00291A0C">
      <w:pPr>
        <w:pStyle w:val="Compact"/>
        <w:numPr>
          <w:ilvl w:val="0"/>
          <w:numId w:val="3"/>
        </w:numPr>
      </w:pPr>
      <w:r>
        <w:t>Platform: Sales channel (E-Commerce, Brick &amp; Mortar)</w:t>
      </w:r>
    </w:p>
    <w:p w14:paraId="594C2BA9" w14:textId="77777777" w:rsidR="00AB4EE8" w:rsidRDefault="00291A0C">
      <w:r>
        <w:pict w14:anchorId="4FEB3AEC">
          <v:rect id="_x0000_i1033" style="width:0;height:1.5pt" o:hralign="center" o:hrstd="t" o:hr="t"/>
        </w:pict>
      </w:r>
    </w:p>
    <w:p w14:paraId="5A33D24D" w14:textId="77777777" w:rsidR="00AB4EE8" w:rsidRDefault="00291A0C">
      <w:pPr>
        <w:pStyle w:val="Heading2"/>
      </w:pPr>
      <w:bookmarkStart w:id="9" w:name="approval"/>
      <w:bookmarkEnd w:id="8"/>
      <w:r>
        <w:t>9. Approval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98"/>
        <w:gridCol w:w="1827"/>
        <w:gridCol w:w="1145"/>
        <w:gridCol w:w="679"/>
      </w:tblGrid>
      <w:tr w:rsidR="00AB4EE8" w14:paraId="5E6F43F9" w14:textId="77777777" w:rsidTr="00AB4E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17C0FF" w14:textId="77777777" w:rsidR="00AB4EE8" w:rsidRDefault="00291A0C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5753B520" w14:textId="77777777" w:rsidR="00AB4EE8" w:rsidRDefault="00291A0C">
            <w:pPr>
              <w:pStyle w:val="Compact"/>
            </w:pPr>
            <w:r>
              <w:t>Role</w:t>
            </w:r>
          </w:p>
        </w:tc>
        <w:tc>
          <w:tcPr>
            <w:tcW w:w="0" w:type="auto"/>
          </w:tcPr>
          <w:p w14:paraId="41587932" w14:textId="77777777" w:rsidR="00AB4EE8" w:rsidRDefault="00291A0C">
            <w:pPr>
              <w:pStyle w:val="Compact"/>
            </w:pPr>
            <w:r>
              <w:t>Signature</w:t>
            </w:r>
          </w:p>
        </w:tc>
        <w:tc>
          <w:tcPr>
            <w:tcW w:w="0" w:type="auto"/>
          </w:tcPr>
          <w:p w14:paraId="7A2E5491" w14:textId="77777777" w:rsidR="00AB4EE8" w:rsidRDefault="00291A0C">
            <w:pPr>
              <w:pStyle w:val="Compact"/>
            </w:pPr>
            <w:r>
              <w:t>Date</w:t>
            </w:r>
          </w:p>
        </w:tc>
      </w:tr>
      <w:tr w:rsidR="00AB4EE8" w14:paraId="78CBD817" w14:textId="77777777">
        <w:tc>
          <w:tcPr>
            <w:tcW w:w="0" w:type="auto"/>
          </w:tcPr>
          <w:p w14:paraId="6D8F86B0" w14:textId="77777777" w:rsidR="00AB4EE8" w:rsidRDefault="00AB4EE8">
            <w:pPr>
              <w:pStyle w:val="Compact"/>
            </w:pPr>
          </w:p>
        </w:tc>
        <w:tc>
          <w:tcPr>
            <w:tcW w:w="0" w:type="auto"/>
          </w:tcPr>
          <w:p w14:paraId="362F08F8" w14:textId="77777777" w:rsidR="00AB4EE8" w:rsidRDefault="00291A0C">
            <w:pPr>
              <w:pStyle w:val="Compact"/>
            </w:pPr>
            <w:r>
              <w:t>Project Sponsor</w:t>
            </w:r>
          </w:p>
        </w:tc>
        <w:tc>
          <w:tcPr>
            <w:tcW w:w="0" w:type="auto"/>
          </w:tcPr>
          <w:p w14:paraId="4577F5D3" w14:textId="77777777" w:rsidR="00AB4EE8" w:rsidRDefault="00AB4EE8">
            <w:pPr>
              <w:pStyle w:val="Compact"/>
            </w:pPr>
          </w:p>
        </w:tc>
        <w:tc>
          <w:tcPr>
            <w:tcW w:w="0" w:type="auto"/>
          </w:tcPr>
          <w:p w14:paraId="261E706D" w14:textId="77777777" w:rsidR="00AB4EE8" w:rsidRDefault="00AB4EE8">
            <w:pPr>
              <w:pStyle w:val="Compact"/>
            </w:pPr>
          </w:p>
        </w:tc>
      </w:tr>
      <w:tr w:rsidR="00AB4EE8" w14:paraId="012A72DD" w14:textId="77777777">
        <w:tc>
          <w:tcPr>
            <w:tcW w:w="0" w:type="auto"/>
          </w:tcPr>
          <w:p w14:paraId="3F2DEA09" w14:textId="77777777" w:rsidR="00AB4EE8" w:rsidRDefault="00AB4EE8">
            <w:pPr>
              <w:pStyle w:val="Compact"/>
            </w:pPr>
          </w:p>
        </w:tc>
        <w:tc>
          <w:tcPr>
            <w:tcW w:w="0" w:type="auto"/>
          </w:tcPr>
          <w:p w14:paraId="5F782286" w14:textId="77777777" w:rsidR="00AB4EE8" w:rsidRDefault="00291A0C">
            <w:pPr>
              <w:pStyle w:val="Compact"/>
            </w:pPr>
            <w:r>
              <w:t>BI Developer</w:t>
            </w:r>
          </w:p>
        </w:tc>
        <w:tc>
          <w:tcPr>
            <w:tcW w:w="0" w:type="auto"/>
          </w:tcPr>
          <w:p w14:paraId="1ED164EB" w14:textId="77777777" w:rsidR="00AB4EE8" w:rsidRDefault="00AB4EE8">
            <w:pPr>
              <w:pStyle w:val="Compact"/>
            </w:pPr>
          </w:p>
        </w:tc>
        <w:tc>
          <w:tcPr>
            <w:tcW w:w="0" w:type="auto"/>
          </w:tcPr>
          <w:p w14:paraId="621956F9" w14:textId="77777777" w:rsidR="00AB4EE8" w:rsidRDefault="00AB4EE8">
            <w:pPr>
              <w:pStyle w:val="Compact"/>
            </w:pPr>
          </w:p>
        </w:tc>
      </w:tr>
      <w:tr w:rsidR="00AB4EE8" w14:paraId="0E467672" w14:textId="77777777">
        <w:tc>
          <w:tcPr>
            <w:tcW w:w="0" w:type="auto"/>
          </w:tcPr>
          <w:p w14:paraId="54854B0C" w14:textId="77777777" w:rsidR="00AB4EE8" w:rsidRDefault="00AB4EE8">
            <w:pPr>
              <w:pStyle w:val="Compact"/>
            </w:pPr>
          </w:p>
        </w:tc>
        <w:tc>
          <w:tcPr>
            <w:tcW w:w="0" w:type="auto"/>
          </w:tcPr>
          <w:p w14:paraId="189CDF22" w14:textId="77777777" w:rsidR="00AB4EE8" w:rsidRDefault="00291A0C">
            <w:pPr>
              <w:pStyle w:val="Compact"/>
            </w:pPr>
            <w:r>
              <w:t>Business Analyst</w:t>
            </w:r>
          </w:p>
        </w:tc>
        <w:tc>
          <w:tcPr>
            <w:tcW w:w="0" w:type="auto"/>
          </w:tcPr>
          <w:p w14:paraId="5528DD23" w14:textId="77777777" w:rsidR="00AB4EE8" w:rsidRDefault="00AB4EE8">
            <w:pPr>
              <w:pStyle w:val="Compact"/>
            </w:pPr>
          </w:p>
        </w:tc>
        <w:tc>
          <w:tcPr>
            <w:tcW w:w="0" w:type="auto"/>
          </w:tcPr>
          <w:p w14:paraId="1BB873FD" w14:textId="77777777" w:rsidR="00AB4EE8" w:rsidRDefault="00AB4EE8">
            <w:pPr>
              <w:pStyle w:val="Compact"/>
            </w:pPr>
          </w:p>
        </w:tc>
      </w:tr>
      <w:bookmarkEnd w:id="0"/>
      <w:bookmarkEnd w:id="9"/>
    </w:tbl>
    <w:p w14:paraId="403ABC78" w14:textId="77777777" w:rsidR="00291A0C" w:rsidRDefault="00291A0C"/>
    <w:sectPr w:rsidR="00291A0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A6CC2E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EF4377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B4EE8"/>
    <w:rsid w:val="00291A0C"/>
    <w:rsid w:val="00565F66"/>
    <w:rsid w:val="00AB4E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519AD"/>
  <w15:docId w15:val="{98C4FCDC-FBFC-4E0A-B9AC-CC3A0BE04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77</Words>
  <Characters>3289</Characters>
  <Application>Microsoft Office Word</Application>
  <DocSecurity>0</DocSecurity>
  <Lines>27</Lines>
  <Paragraphs>7</Paragraphs>
  <ScaleCrop>false</ScaleCrop>
  <Company/>
  <LinksUpToDate>false</LinksUpToDate>
  <CharactersWithSpaces>3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ahana n</cp:lastModifiedBy>
  <cp:revision>2</cp:revision>
  <dcterms:created xsi:type="dcterms:W3CDTF">2025-10-23T06:54:00Z</dcterms:created>
  <dcterms:modified xsi:type="dcterms:W3CDTF">2025-10-23T06:56:00Z</dcterms:modified>
</cp:coreProperties>
</file>